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D2767F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ancel</w:t>
                            </w:r>
                          </w:p>
                          <w:p w:rsidR="00D2767F" w:rsidRPr="00040858" w:rsidRDefault="00D2767F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ime Confirm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D2767F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ancel</w:t>
                      </w:r>
                    </w:p>
                    <w:p w:rsidR="00D2767F" w:rsidRPr="00040858" w:rsidRDefault="00D2767F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ime Confirmation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D2767F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4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D2767F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45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D2767F" w:rsidP="00432BAC">
                            <w:pPr>
                              <w:ind w:left="180"/>
                            </w:pPr>
                            <w:r>
                              <w:t xml:space="preserve">Cancel time confirm-ations applied to a work order.  </w:t>
                            </w:r>
                            <w:r>
                              <w:br/>
                            </w:r>
                            <w:r w:rsidRPr="00D2767F">
                              <w:rPr>
                                <w:sz w:val="20"/>
                                <w:szCs w:val="20"/>
                              </w:rPr>
                              <w:t>(TD-18, 30-Day, or PM)</w:t>
                            </w: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180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D2767F" w:rsidP="00432BAC">
                      <w:pPr>
                        <w:ind w:left="180"/>
                      </w:pPr>
                      <w:r>
                        <w:t xml:space="preserve">Cancel time confirm-ations applied to a work order.  </w:t>
                      </w:r>
                      <w:r>
                        <w:br/>
                      </w:r>
                      <w:r w:rsidRPr="00D2767F">
                        <w:rPr>
                          <w:sz w:val="20"/>
                          <w:szCs w:val="20"/>
                        </w:rPr>
                        <w:t>(TD-18, 30-Day, or PM)</w:t>
                      </w:r>
                    </w:p>
                    <w:p w:rsidR="00432BAC" w:rsidRDefault="00432BAC" w:rsidP="00432BAC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577B69" w:rsidRDefault="00432BAC" w:rsidP="00577B6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77B69" w:rsidRPr="00577B69">
                              <w:rPr>
                                <w:b/>
                                <w:color w:val="0066FF"/>
                              </w:rPr>
                              <w:t>IW45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577B69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ancel PM Order Confirmation:  Initial Screen </w:t>
                            </w:r>
                            <w:r w:rsidR="00432BAC">
                              <w:t xml:space="preserve">window </w:t>
                            </w:r>
                            <w:r>
                              <w:t>opens</w:t>
                            </w:r>
                          </w:p>
                          <w:p w:rsidR="00577B69" w:rsidRPr="00577B69" w:rsidRDefault="00577B69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Order Field – </w:t>
                            </w:r>
                            <w:r w:rsidRPr="00577B6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="00146E12">
                              <w:t xml:space="preserve">11-digit </w:t>
                            </w:r>
                            <w:r>
                              <w:t xml:space="preserve">work order number </w:t>
                            </w:r>
                            <w:r w:rsidRPr="00577B69">
                              <w:rPr>
                                <w:sz w:val="20"/>
                                <w:szCs w:val="20"/>
                              </w:rPr>
                              <w:t>(i.e., 62004721347)</w:t>
                            </w:r>
                          </w:p>
                          <w:p w:rsidR="00146E12" w:rsidRDefault="00146E12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Activity Field (Required/Optional)</w:t>
                            </w:r>
                          </w:p>
                          <w:p w:rsidR="00146E12" w:rsidRPr="00146E12" w:rsidRDefault="00146E12" w:rsidP="00146E12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</w:pPr>
                            <w:r>
                              <w:t xml:space="preserve">Required if canceling time for a single transaction </w:t>
                            </w:r>
                            <w:r w:rsidRPr="00E50294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(Go to Step </w:t>
                            </w:r>
                            <w:r w:rsidR="00E50294" w:rsidRPr="00E50294">
                              <w:rPr>
                                <w:color w:val="FF0000"/>
                                <w:sz w:val="20"/>
                                <w:szCs w:val="20"/>
                              </w:rPr>
                              <w:t>5</w:t>
                            </w:r>
                            <w:r w:rsidRPr="00E50294">
                              <w:rPr>
                                <w:color w:val="FF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46E12" w:rsidRPr="00146E12" w:rsidRDefault="00146E12" w:rsidP="00146E12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  <w:rPr>
                                <w:szCs w:val="24"/>
                              </w:rPr>
                            </w:pPr>
                            <w:r w:rsidRPr="00146E12">
                              <w:rPr>
                                <w:szCs w:val="24"/>
                              </w:rPr>
                              <w:t>Optional if canceling multiple time entries</w:t>
                            </w:r>
                          </w:p>
                          <w:p w:rsidR="00432BAC" w:rsidRPr="00146E12" w:rsidRDefault="00432BAC" w:rsidP="00146E12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="00146E12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146E12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146E12">
                              <w:rPr>
                                <w:i/>
                              </w:rPr>
                              <w:t>Status management:  Confirm order</w:t>
                            </w:r>
                            <w:r w:rsidR="00432BAC" w:rsidRPr="00146E12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>
                              <w:t xml:space="preserve">opens </w:t>
                            </w:r>
                            <w:r w:rsidRPr="00146E12">
                              <w:rPr>
                                <w:sz w:val="20"/>
                                <w:szCs w:val="20"/>
                              </w:rPr>
                              <w:t>(If work order Teco’d)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 w:rsidR="00146E12" w:rsidRPr="00146E12">
                              <w:rPr>
                                <w:b/>
                              </w:rPr>
                              <w:t>Yes button</w:t>
                            </w:r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46E12" w:rsidRDefault="00146E12" w:rsidP="00146E1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146E12">
                              <w:rPr>
                                <w:i/>
                              </w:rPr>
                              <w:t>Cancel PM Order Confirmation:  Operation Overview</w:t>
                            </w:r>
                            <w:r>
                              <w:t xml:space="preserve"> window opens </w:t>
                            </w:r>
                          </w:p>
                          <w:p w:rsidR="00146E12" w:rsidRPr="00510900" w:rsidRDefault="00146E12" w:rsidP="00146E12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Selection icon </w:t>
                            </w:r>
                            <w:r w:rsidRPr="00146E12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FB982A9" wp14:editId="50B01E9C">
                                  <wp:extent cx="146304" cy="146304"/>
                                  <wp:effectExtent l="0" t="0" r="6350" b="6350"/>
                                  <wp:docPr id="5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BEF757B-A4E1-4A08-94E0-6C3AB20066B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BEF757B-A4E1-4A08-94E0-6C3AB20066B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irectly below operation code to cancel</w:t>
                            </w:r>
                            <w:r>
                              <w:br/>
                            </w:r>
                            <w:r w:rsidRPr="00510900">
                              <w:rPr>
                                <w:sz w:val="20"/>
                                <w:szCs w:val="20"/>
                              </w:rPr>
                              <w:t>(This will highlight the line)</w:t>
                            </w:r>
                          </w:p>
                          <w:p w:rsidR="00510900" w:rsidRDefault="00510900" w:rsidP="00146E12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446B7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Actual Data icon </w:t>
                            </w:r>
                            <w:r w:rsidRPr="00510900">
                              <w:rPr>
                                <w:noProof/>
                              </w:rPr>
                              <w:drawing>
                                <wp:inline distT="0" distB="0" distL="0" distR="0" wp14:anchorId="2188A062" wp14:editId="176DC431">
                                  <wp:extent cx="146304" cy="146304"/>
                                  <wp:effectExtent l="0" t="0" r="6350" b="6350"/>
                                  <wp:docPr id="9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E4E2046A-2ED5-4D92-A5EB-BC493FD55F1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E4E2046A-2ED5-4D92-A5EB-BC493FD55F1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50294" w:rsidRPr="00E50294" w:rsidRDefault="00E50294" w:rsidP="00E50294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146E12">
                              <w:rPr>
                                <w:i/>
                              </w:rPr>
                              <w:t>Cancel PM Order Confirmation:</w:t>
                            </w:r>
                            <w:r>
                              <w:rPr>
                                <w:i/>
                              </w:rPr>
                              <w:t xml:space="preserve"> Actual Data </w:t>
                            </w:r>
                            <w:r>
                              <w:t xml:space="preserve">window opens </w:t>
                            </w:r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50294" w:rsidRPr="00E50294" w:rsidRDefault="00E50294" w:rsidP="00E50294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146E12">
                              <w:rPr>
                                <w:i/>
                              </w:rPr>
                              <w:t>C</w:t>
                            </w:r>
                            <w:r>
                              <w:rPr>
                                <w:i/>
                              </w:rPr>
                              <w:t>hange</w:t>
                            </w:r>
                            <w:r w:rsidRPr="00146E12">
                              <w:rPr>
                                <w:i/>
                              </w:rPr>
                              <w:t xml:space="preserve"> Order Confirmation</w:t>
                            </w:r>
                            <w:r>
                              <w:rPr>
                                <w:i/>
                              </w:rPr>
                              <w:t xml:space="preserve"> Text</w:t>
                            </w:r>
                            <w:r w:rsidRPr="00146E12">
                              <w:rPr>
                                <w:i/>
                              </w:rPr>
                              <w:t>:</w:t>
                            </w:r>
                            <w:r>
                              <w:rPr>
                                <w:i/>
                              </w:rPr>
                              <w:t xml:space="preserve"> Language EN </w:t>
                            </w:r>
                            <w:r>
                              <w:t xml:space="preserve">window opens </w:t>
                            </w:r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Text Field – Input the reason for cancellation</w:t>
                            </w:r>
                            <w:r>
                              <w:br/>
                            </w:r>
                            <w:r w:rsidRPr="00E50294">
                              <w:rPr>
                                <w:sz w:val="20"/>
                                <w:szCs w:val="20"/>
                              </w:rPr>
                              <w:t>(i.e., Incorrect employee ID input)</w:t>
                            </w:r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Back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A336C7" wp14:editId="017935E8">
                                  <wp:extent cx="142895" cy="142895"/>
                                  <wp:effectExtent l="0" t="0" r="9525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50294" w:rsidRPr="002E0183" w:rsidRDefault="00E50294" w:rsidP="00E50294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50294" w:rsidRDefault="00EF2725" w:rsidP="00E5029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ancel PM</w:t>
                            </w:r>
                            <w:r w:rsidR="00E50294" w:rsidRPr="00146E12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Order </w:t>
                            </w:r>
                            <w:r w:rsidR="00E50294" w:rsidRPr="00146E12">
                              <w:rPr>
                                <w:i/>
                              </w:rPr>
                              <w:t>Confirmation:</w:t>
                            </w:r>
                            <w:r w:rsidR="00E50294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Initial Screen</w:t>
                            </w:r>
                            <w:r w:rsidR="00E50294">
                              <w:rPr>
                                <w:i/>
                              </w:rPr>
                              <w:t xml:space="preserve"> </w:t>
                            </w:r>
                            <w:r w:rsidR="00E50294">
                              <w:t xml:space="preserve">window opens </w:t>
                            </w:r>
                          </w:p>
                          <w:p w:rsidR="00EF2725" w:rsidRPr="00EF2725" w:rsidRDefault="00EF2725" w:rsidP="00EF272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F2725" w:rsidRDefault="00EF2725" w:rsidP="00EF2725">
                            <w:pPr>
                              <w:pStyle w:val="ListParagraph"/>
                              <w:ind w:left="1080"/>
                            </w:pPr>
                            <w:r>
                              <w:t>Confirmation appears in the status bar.</w:t>
                            </w:r>
                          </w:p>
                          <w:p w:rsidR="00EF2725" w:rsidRPr="00EF2725" w:rsidRDefault="00EF2725" w:rsidP="00EF272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F2725" w:rsidRPr="00EF2725" w:rsidRDefault="00EF2725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Continue icon </w:t>
                            </w: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Continu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F2725">
                              <w:t xml:space="preserve"> </w:t>
                            </w:r>
                            <w:r>
                              <w:t xml:space="preserve"> </w:t>
                            </w:r>
                            <w:r w:rsidRPr="00EF2725">
                              <w:rPr>
                                <w:sz w:val="20"/>
                                <w:szCs w:val="20"/>
                              </w:rPr>
                              <w:t>(More confirmations to be cancelled)</w:t>
                            </w:r>
                            <w:r>
                              <w:t>; or</w:t>
                            </w:r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 w:rsidR="00EF2725">
                              <w:rPr>
                                <w:b/>
                              </w:rPr>
                              <w:t>Exit</w:t>
                            </w:r>
                            <w:r>
                              <w:rPr>
                                <w:b/>
                              </w:rPr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ABA5B6" wp14:editId="5601360B">
                                  <wp:extent cx="142895" cy="142895"/>
                                  <wp:effectExtent l="0" t="0" r="9525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4E84EC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Pr="00577B69" w:rsidRDefault="00432BAC" w:rsidP="00577B6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77B69" w:rsidRPr="00577B69">
                        <w:rPr>
                          <w:b/>
                          <w:color w:val="0066FF"/>
                        </w:rPr>
                        <w:t>IW45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577B69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ancel PM Order Confirmation:  Initial Screen </w:t>
                      </w:r>
                      <w:r w:rsidR="00432BAC">
                        <w:t xml:space="preserve">window </w:t>
                      </w:r>
                      <w:r>
                        <w:t>opens</w:t>
                      </w:r>
                    </w:p>
                    <w:p w:rsidR="00577B69" w:rsidRPr="00577B69" w:rsidRDefault="00577B69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t xml:space="preserve">Order Field – </w:t>
                      </w:r>
                      <w:r w:rsidRPr="00577B69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="00146E12">
                        <w:t xml:space="preserve">11-digit </w:t>
                      </w:r>
                      <w:r>
                        <w:t xml:space="preserve">work order number </w:t>
                      </w:r>
                      <w:r w:rsidRPr="00577B69">
                        <w:rPr>
                          <w:sz w:val="20"/>
                          <w:szCs w:val="20"/>
                        </w:rPr>
                        <w:t>(i.e., 62004721347)</w:t>
                      </w:r>
                    </w:p>
                    <w:p w:rsidR="00146E12" w:rsidRDefault="00146E12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Activity Field (Required/Optional)</w:t>
                      </w:r>
                    </w:p>
                    <w:p w:rsidR="00146E12" w:rsidRPr="00146E12" w:rsidRDefault="00146E12" w:rsidP="00146E12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</w:pPr>
                      <w:r>
                        <w:t xml:space="preserve">Required if canceling time for a single transaction </w:t>
                      </w:r>
                      <w:r w:rsidRPr="00E50294">
                        <w:rPr>
                          <w:color w:val="FF0000"/>
                          <w:sz w:val="20"/>
                          <w:szCs w:val="20"/>
                        </w:rPr>
                        <w:t xml:space="preserve">(Go to Step </w:t>
                      </w:r>
                      <w:r w:rsidR="00E50294" w:rsidRPr="00E50294">
                        <w:rPr>
                          <w:color w:val="FF0000"/>
                          <w:sz w:val="20"/>
                          <w:szCs w:val="20"/>
                        </w:rPr>
                        <w:t>5</w:t>
                      </w:r>
                      <w:r w:rsidRPr="00E50294">
                        <w:rPr>
                          <w:color w:val="FF0000"/>
                          <w:sz w:val="20"/>
                          <w:szCs w:val="20"/>
                        </w:rPr>
                        <w:t>)</w:t>
                      </w:r>
                    </w:p>
                    <w:p w:rsidR="00146E12" w:rsidRPr="00146E12" w:rsidRDefault="00146E12" w:rsidP="00146E12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  <w:rPr>
                          <w:szCs w:val="24"/>
                        </w:rPr>
                      </w:pPr>
                      <w:r w:rsidRPr="00146E12">
                        <w:rPr>
                          <w:szCs w:val="24"/>
                        </w:rPr>
                        <w:t>Optional if canceling multiple time entries</w:t>
                      </w:r>
                    </w:p>
                    <w:p w:rsidR="00432BAC" w:rsidRPr="00146E12" w:rsidRDefault="00432BAC" w:rsidP="00146E12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="00146E12">
                        <w:rPr>
                          <w:i/>
                          <w:color w:val="0066FF"/>
                        </w:rPr>
                        <w:t>Enter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Pr="00ED6C04">
                        <w:rPr>
                          <w:color w:val="0066FF"/>
                        </w:rPr>
                        <w:t xml:space="preserve"> </w:t>
                      </w:r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146E12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146E12">
                        <w:rPr>
                          <w:i/>
                        </w:rPr>
                        <w:t>Status management:  Confirm order</w:t>
                      </w:r>
                      <w:r w:rsidR="00432BAC" w:rsidRPr="00146E12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>
                        <w:t xml:space="preserve">opens </w:t>
                      </w:r>
                      <w:r w:rsidRPr="00146E12">
                        <w:rPr>
                          <w:sz w:val="20"/>
                          <w:szCs w:val="20"/>
                        </w:rPr>
                        <w:t>(If work order Teco’d)</w:t>
                      </w: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 w:rsidR="00146E12" w:rsidRPr="00146E12">
                        <w:rPr>
                          <w:b/>
                        </w:rPr>
                        <w:t>Yes button</w:t>
                      </w:r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46E12" w:rsidRDefault="00146E12" w:rsidP="00146E1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146E12">
                        <w:rPr>
                          <w:i/>
                        </w:rPr>
                        <w:t>Cancel PM Order Confirmation:  Operation Overview</w:t>
                      </w:r>
                      <w:r>
                        <w:t xml:space="preserve"> window opens </w:t>
                      </w:r>
                    </w:p>
                    <w:p w:rsidR="00146E12" w:rsidRPr="00510900" w:rsidRDefault="00146E12" w:rsidP="00146E12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Selection icon </w:t>
                      </w:r>
                      <w:r w:rsidRPr="00146E12">
                        <w:rPr>
                          <w:b/>
                          <w:noProof/>
                        </w:rPr>
                        <w:drawing>
                          <wp:inline distT="0" distB="0" distL="0" distR="0" wp14:anchorId="6FB982A9" wp14:editId="50B01E9C">
                            <wp:extent cx="146304" cy="146304"/>
                            <wp:effectExtent l="0" t="0" r="6350" b="6350"/>
                            <wp:docPr id="5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BEF757B-A4E1-4A08-94E0-6C3AB20066B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0BEF757B-A4E1-4A08-94E0-6C3AB20066B8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irectly below operation code to cancel</w:t>
                      </w:r>
                      <w:r>
                        <w:br/>
                      </w:r>
                      <w:r w:rsidRPr="00510900">
                        <w:rPr>
                          <w:sz w:val="20"/>
                          <w:szCs w:val="20"/>
                        </w:rPr>
                        <w:t>(This will highlight the line)</w:t>
                      </w:r>
                    </w:p>
                    <w:p w:rsidR="00510900" w:rsidRDefault="00510900" w:rsidP="00146E12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&lt;</w:t>
                      </w:r>
                      <w:r w:rsidRPr="00446B79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Actual Data icon </w:t>
                      </w:r>
                      <w:r w:rsidRPr="00510900">
                        <w:rPr>
                          <w:noProof/>
                        </w:rPr>
                        <w:drawing>
                          <wp:inline distT="0" distB="0" distL="0" distR="0" wp14:anchorId="2188A062" wp14:editId="176DC431">
                            <wp:extent cx="146304" cy="146304"/>
                            <wp:effectExtent l="0" t="0" r="6350" b="6350"/>
                            <wp:docPr id="9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E4E2046A-2ED5-4D92-A5EB-BC493FD55F1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E4E2046A-2ED5-4D92-A5EB-BC493FD55F1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50294" w:rsidRPr="00E50294" w:rsidRDefault="00E50294" w:rsidP="00E50294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146E12">
                        <w:rPr>
                          <w:i/>
                        </w:rPr>
                        <w:t>Cancel PM Order Confirmation:</w:t>
                      </w:r>
                      <w:r>
                        <w:rPr>
                          <w:i/>
                        </w:rPr>
                        <w:t xml:space="preserve"> Actual Data </w:t>
                      </w:r>
                      <w:r>
                        <w:t xml:space="preserve">window opens </w:t>
                      </w:r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50294" w:rsidRPr="00E50294" w:rsidRDefault="00E50294" w:rsidP="00E50294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146E12">
                        <w:rPr>
                          <w:i/>
                        </w:rPr>
                        <w:t>C</w:t>
                      </w:r>
                      <w:r>
                        <w:rPr>
                          <w:i/>
                        </w:rPr>
                        <w:t>hange</w:t>
                      </w:r>
                      <w:r w:rsidRPr="00146E12">
                        <w:rPr>
                          <w:i/>
                        </w:rPr>
                        <w:t xml:space="preserve"> Order Confirmation</w:t>
                      </w:r>
                      <w:r>
                        <w:rPr>
                          <w:i/>
                        </w:rPr>
                        <w:t xml:space="preserve"> Text</w:t>
                      </w:r>
                      <w:r w:rsidRPr="00146E12">
                        <w:rPr>
                          <w:i/>
                        </w:rPr>
                        <w:t>:</w:t>
                      </w:r>
                      <w:r>
                        <w:rPr>
                          <w:i/>
                        </w:rPr>
                        <w:t xml:space="preserve"> Language EN </w:t>
                      </w:r>
                      <w:r>
                        <w:t xml:space="preserve">window opens </w:t>
                      </w:r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Text Field – Input the reason for cancellation</w:t>
                      </w:r>
                      <w:r>
                        <w:br/>
                      </w:r>
                      <w:r w:rsidRPr="00E50294">
                        <w:rPr>
                          <w:sz w:val="20"/>
                          <w:szCs w:val="20"/>
                        </w:rPr>
                        <w:t>(i.e., Incorrect employee ID input)</w:t>
                      </w:r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Back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5A336C7" wp14:editId="017935E8">
                            <wp:extent cx="142895" cy="142895"/>
                            <wp:effectExtent l="0" t="0" r="9525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50294" w:rsidRPr="002E0183" w:rsidRDefault="00E50294" w:rsidP="00E50294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50294" w:rsidRDefault="00EF2725" w:rsidP="00E5029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>Cancel PM</w:t>
                      </w:r>
                      <w:r w:rsidR="00E50294" w:rsidRPr="00146E12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Order </w:t>
                      </w:r>
                      <w:r w:rsidR="00E50294" w:rsidRPr="00146E12">
                        <w:rPr>
                          <w:i/>
                        </w:rPr>
                        <w:t>Confirmation:</w:t>
                      </w:r>
                      <w:r w:rsidR="00E50294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Initial Screen</w:t>
                      </w:r>
                      <w:r w:rsidR="00E50294">
                        <w:rPr>
                          <w:i/>
                        </w:rPr>
                        <w:t xml:space="preserve"> </w:t>
                      </w:r>
                      <w:r w:rsidR="00E50294">
                        <w:t xml:space="preserve">window opens </w:t>
                      </w:r>
                    </w:p>
                    <w:p w:rsidR="00EF2725" w:rsidRPr="00EF2725" w:rsidRDefault="00EF2725" w:rsidP="00EF272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F2725" w:rsidRDefault="00EF2725" w:rsidP="00EF2725">
                      <w:pPr>
                        <w:pStyle w:val="ListParagraph"/>
                        <w:ind w:left="1080"/>
                      </w:pPr>
                      <w:r>
                        <w:t>Confirmation appears in the status bar.</w:t>
                      </w:r>
                    </w:p>
                    <w:p w:rsidR="00EF2725" w:rsidRPr="00EF2725" w:rsidRDefault="00EF2725" w:rsidP="00EF272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F2725" w:rsidRPr="00EF2725" w:rsidRDefault="00EF2725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Continue icon </w:t>
                      </w:r>
                      <w:r>
                        <w:rPr>
                          <w:b/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Continu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F2725">
                        <w:t xml:space="preserve"> </w:t>
                      </w:r>
                      <w:r>
                        <w:t xml:space="preserve"> </w:t>
                      </w:r>
                      <w:r w:rsidRPr="00EF2725">
                        <w:rPr>
                          <w:sz w:val="20"/>
                          <w:szCs w:val="20"/>
                        </w:rPr>
                        <w:t>(More confirmations to be cancelled)</w:t>
                      </w:r>
                      <w:r>
                        <w:t>; or</w:t>
                      </w:r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 w:rsidR="00EF2725">
                        <w:rPr>
                          <w:b/>
                        </w:rPr>
                        <w:t>Exit</w:t>
                      </w:r>
                      <w:r>
                        <w:rPr>
                          <w:b/>
                        </w:rPr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AABA5B6" wp14:editId="5601360B">
                            <wp:extent cx="142895" cy="142895"/>
                            <wp:effectExtent l="0" t="0" r="9525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3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3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432BAC" w:rsidP="00432BAC"/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3"/>
  </w:num>
  <w:num w:numId="8">
    <w:abstractNumId w:val="1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12"/>
  </w:num>
  <w:num w:numId="14">
    <w:abstractNumId w:val="6"/>
  </w:num>
  <w:num w:numId="15">
    <w:abstractNumId w:val="5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40858"/>
    <w:rsid w:val="00107ED4"/>
    <w:rsid w:val="00146E12"/>
    <w:rsid w:val="001C626C"/>
    <w:rsid w:val="001D0155"/>
    <w:rsid w:val="00273EAB"/>
    <w:rsid w:val="002B58FB"/>
    <w:rsid w:val="002E0183"/>
    <w:rsid w:val="002F2055"/>
    <w:rsid w:val="00432BAC"/>
    <w:rsid w:val="00445B91"/>
    <w:rsid w:val="00446B79"/>
    <w:rsid w:val="00510900"/>
    <w:rsid w:val="00577B69"/>
    <w:rsid w:val="005876CE"/>
    <w:rsid w:val="006D4CAE"/>
    <w:rsid w:val="007459BD"/>
    <w:rsid w:val="00783DD1"/>
    <w:rsid w:val="00855DB0"/>
    <w:rsid w:val="008A37C1"/>
    <w:rsid w:val="008D4102"/>
    <w:rsid w:val="008F39AB"/>
    <w:rsid w:val="00B04E7C"/>
    <w:rsid w:val="00CA0890"/>
    <w:rsid w:val="00D2767F"/>
    <w:rsid w:val="00D53F91"/>
    <w:rsid w:val="00E50294"/>
    <w:rsid w:val="00E77C0A"/>
    <w:rsid w:val="00E85167"/>
    <w:rsid w:val="00EE3183"/>
    <w:rsid w:val="00EF2725"/>
    <w:rsid w:val="00F45981"/>
    <w:rsid w:val="00FA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8</cp:revision>
  <cp:lastPrinted>2019-12-23T14:23:00Z</cp:lastPrinted>
  <dcterms:created xsi:type="dcterms:W3CDTF">2020-01-03T14:21:00Z</dcterms:created>
  <dcterms:modified xsi:type="dcterms:W3CDTF">2020-01-06T13:40:00Z</dcterms:modified>
</cp:coreProperties>
</file>